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25FFD" w14:textId="112A8A31" w:rsidR="00485257" w:rsidRPr="00EA3A9D" w:rsidRDefault="00485257" w:rsidP="0048525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TA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Pr="00EA3A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fix to Postfix</w:t>
      </w:r>
    </w:p>
    <w:p w14:paraId="51495FD9" w14:textId="77777777" w:rsidR="00485257" w:rsidRPr="00EA3A9D" w:rsidRDefault="00485257" w:rsidP="0048525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6EEFA1A" w14:textId="77777777" w:rsidR="00485257" w:rsidRPr="00EA3A9D" w:rsidRDefault="00485257" w:rsidP="0048525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18FD6B00" w14:textId="77777777" w:rsidR="00485257" w:rsidRPr="00EA3A9D" w:rsidRDefault="00485257" w:rsidP="0048525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4CFE9147" w14:textId="77777777" w:rsidR="00485257" w:rsidRPr="00EA3A9D" w:rsidRDefault="00485257" w:rsidP="0048525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>CSC 400: Data Structures and Algorithms</w:t>
      </w:r>
    </w:p>
    <w:p w14:paraId="5D18260F" w14:textId="77777777" w:rsidR="00485257" w:rsidRPr="00EA3A9D" w:rsidRDefault="00485257" w:rsidP="00485257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A3A9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Santosh Kumar </w:t>
      </w:r>
      <w:proofErr w:type="spellStart"/>
      <w:r w:rsidRPr="00EA3A9D">
        <w:rPr>
          <w:rFonts w:ascii="Times New Roman" w:hAnsi="Times New Roman" w:cs="Times New Roman"/>
          <w:sz w:val="24"/>
          <w:szCs w:val="24"/>
          <w:shd w:val="clear" w:color="auto" w:fill="FFFFFF"/>
        </w:rPr>
        <w:t>Gottipamula</w:t>
      </w:r>
      <w:proofErr w:type="spellEnd"/>
    </w:p>
    <w:p w14:paraId="4A6B5630" w14:textId="0279026B" w:rsidR="00485257" w:rsidRDefault="00485257" w:rsidP="00485257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>October 01, 2023</w:t>
      </w:r>
    </w:p>
    <w:p w14:paraId="574A1DCE" w14:textId="0E7EE4F4" w:rsidR="00485257" w:rsidRDefault="004852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5220E87" w14:textId="6DC990C1" w:rsidR="00485257" w:rsidRDefault="00485257" w:rsidP="000B5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seudocode</w:t>
      </w:r>
    </w:p>
    <w:p w14:paraId="7B9D794D" w14:textId="08EB6AC2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PostfixConverter</w:t>
      </w:r>
      <w:proofErr w:type="spellEnd"/>
    </w:p>
    <w:p w14:paraId="0E5F1A2E" w14:textId="69F87495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Function </w:t>
      </w:r>
      <w:proofErr w:type="spellStart"/>
      <w:proofErr w:type="gramStart"/>
      <w:r w:rsidRPr="00485257">
        <w:rPr>
          <w:rFonts w:ascii="Times New Roman" w:hAnsi="Times New Roman" w:cs="Times New Roman"/>
          <w:sz w:val="24"/>
          <w:szCs w:val="24"/>
        </w:rPr>
        <w:t>convertToPostfix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85257">
        <w:rPr>
          <w:rFonts w:ascii="Times New Roman" w:hAnsi="Times New Roman" w:cs="Times New Roman"/>
          <w:sz w:val="24"/>
          <w:szCs w:val="24"/>
        </w:rPr>
        <w:t xml:space="preserve">infix: String) -&gt; String:   </w:t>
      </w:r>
    </w:p>
    <w:p w14:paraId="717C1293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Define Function </w:t>
      </w:r>
      <w:proofErr w:type="gramStart"/>
      <w:r w:rsidRPr="00485257">
        <w:rPr>
          <w:rFonts w:ascii="Times New Roman" w:hAnsi="Times New Roman" w:cs="Times New Roman"/>
          <w:sz w:val="24"/>
          <w:szCs w:val="24"/>
        </w:rPr>
        <w:t>precedence(</w:t>
      </w:r>
      <w:proofErr w:type="gramEnd"/>
      <w:r w:rsidRPr="00485257">
        <w:rPr>
          <w:rFonts w:ascii="Times New Roman" w:hAnsi="Times New Roman" w:cs="Times New Roman"/>
          <w:sz w:val="24"/>
          <w:szCs w:val="24"/>
        </w:rPr>
        <w:t>operator: Char) -&gt; Integer:</w:t>
      </w:r>
    </w:p>
    <w:p w14:paraId="3FE196A0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Switch operator:</w:t>
      </w:r>
    </w:p>
    <w:p w14:paraId="4C5C5077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Case '^': Return 3</w:t>
      </w:r>
    </w:p>
    <w:p w14:paraId="0C87C4FE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Case '*', '/': Return 2</w:t>
      </w:r>
    </w:p>
    <w:p w14:paraId="4F9CFCFE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Case '+', '-': Return 1</w:t>
      </w:r>
    </w:p>
    <w:p w14:paraId="54A2895E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Default: Return -1</w:t>
      </w:r>
    </w:p>
    <w:p w14:paraId="7A7CC6F8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End Function</w:t>
      </w:r>
    </w:p>
    <w:p w14:paraId="1FEA008C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</w:p>
    <w:p w14:paraId="6F23B66D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&lt;- Empty Stack</w:t>
      </w:r>
    </w:p>
    <w:p w14:paraId="481A5CF2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postfixString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&lt;- Empty String</w:t>
      </w:r>
    </w:p>
    <w:p w14:paraId="366C98BD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</w:p>
    <w:p w14:paraId="7F2C68EB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For index from 0 to length of infix:</w:t>
      </w:r>
    </w:p>
    <w:p w14:paraId="65C1EC8A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nextCharacte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&lt;- character at index from infix</w:t>
      </w:r>
    </w:p>
    <w:p w14:paraId="5B9C5CFF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</w:p>
    <w:p w14:paraId="18A88DF0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nextCharacte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is whitespace:</w:t>
      </w:r>
    </w:p>
    <w:p w14:paraId="1559E7DD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Continue to next </w:t>
      </w:r>
      <w:proofErr w:type="gramStart"/>
      <w:r w:rsidRPr="00485257">
        <w:rPr>
          <w:rFonts w:ascii="Times New Roman" w:hAnsi="Times New Roman" w:cs="Times New Roman"/>
          <w:sz w:val="24"/>
          <w:szCs w:val="24"/>
        </w:rPr>
        <w:t>iteration</w:t>
      </w:r>
      <w:proofErr w:type="gramEnd"/>
    </w:p>
    <w:p w14:paraId="3520BB30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</w:p>
    <w:p w14:paraId="43B9F93A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Switch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nextCharacte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:</w:t>
      </w:r>
    </w:p>
    <w:p w14:paraId="509B0946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Case '+', '-', '*', '/', '^':</w:t>
      </w:r>
    </w:p>
    <w:p w14:paraId="66BFAF26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    While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is not empty AND precedence of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nextCharacte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&lt;= precedence of top item in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:</w:t>
      </w:r>
    </w:p>
    <w:p w14:paraId="62AF3425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        Append top of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proofErr w:type="gramStart"/>
      <w:r w:rsidRPr="00485257">
        <w:rPr>
          <w:rFonts w:ascii="Times New Roman" w:hAnsi="Times New Roman" w:cs="Times New Roman"/>
          <w:sz w:val="24"/>
          <w:szCs w:val="24"/>
        </w:rPr>
        <w:t>postfixString</w:t>
      </w:r>
      <w:proofErr w:type="spellEnd"/>
      <w:proofErr w:type="gramEnd"/>
    </w:p>
    <w:p w14:paraId="76706C7E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        Pop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</w:p>
    <w:p w14:paraId="51FF240B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</w:p>
    <w:p w14:paraId="4416A704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    Push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nextCharacte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</w:p>
    <w:p w14:paraId="3412294F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Case '(':</w:t>
      </w:r>
    </w:p>
    <w:p w14:paraId="37C781E8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lastRenderedPageBreak/>
        <w:t xml:space="preserve">                Push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nextCharacte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</w:p>
    <w:p w14:paraId="7BCF82AF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Case ')':</w:t>
      </w:r>
    </w:p>
    <w:p w14:paraId="62D578DF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topOperato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&lt;- Pop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</w:p>
    <w:p w14:paraId="328AE23F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    While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topOperato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is not '(':</w:t>
      </w:r>
    </w:p>
    <w:p w14:paraId="15165F8F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        Append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topOperato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proofErr w:type="gramStart"/>
      <w:r w:rsidRPr="00485257">
        <w:rPr>
          <w:rFonts w:ascii="Times New Roman" w:hAnsi="Times New Roman" w:cs="Times New Roman"/>
          <w:sz w:val="24"/>
          <w:szCs w:val="24"/>
        </w:rPr>
        <w:t>postfixString</w:t>
      </w:r>
      <w:proofErr w:type="spellEnd"/>
      <w:proofErr w:type="gramEnd"/>
    </w:p>
    <w:p w14:paraId="165CAE2B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topOperato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&lt;- Pop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</w:p>
    <w:p w14:paraId="7C926A74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Default:</w:t>
      </w:r>
    </w:p>
    <w:p w14:paraId="180AE53F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    If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nextCharacte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is a letter:</w:t>
      </w:r>
    </w:p>
    <w:p w14:paraId="75095429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        Append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nextCharacte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proofErr w:type="gramStart"/>
      <w:r w:rsidRPr="00485257">
        <w:rPr>
          <w:rFonts w:ascii="Times New Roman" w:hAnsi="Times New Roman" w:cs="Times New Roman"/>
          <w:sz w:val="24"/>
          <w:szCs w:val="24"/>
        </w:rPr>
        <w:t>postfixString</w:t>
      </w:r>
      <w:proofErr w:type="spellEnd"/>
      <w:proofErr w:type="gramEnd"/>
    </w:p>
    <w:p w14:paraId="01EEA488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</w:p>
    <w:p w14:paraId="3B2A9DCB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While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is not empty:</w:t>
      </w:r>
    </w:p>
    <w:p w14:paraId="6CF44AEA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Append top of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proofErr w:type="gramStart"/>
      <w:r w:rsidRPr="00485257">
        <w:rPr>
          <w:rFonts w:ascii="Times New Roman" w:hAnsi="Times New Roman" w:cs="Times New Roman"/>
          <w:sz w:val="24"/>
          <w:szCs w:val="24"/>
        </w:rPr>
        <w:t>postfixString</w:t>
      </w:r>
      <w:proofErr w:type="spellEnd"/>
      <w:proofErr w:type="gramEnd"/>
    </w:p>
    <w:p w14:paraId="72EADF80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Pop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</w:p>
    <w:p w14:paraId="378D324D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</w:p>
    <w:p w14:paraId="3ECF971A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proofErr w:type="gramStart"/>
      <w:r w:rsidRPr="00485257">
        <w:rPr>
          <w:rFonts w:ascii="Times New Roman" w:hAnsi="Times New Roman" w:cs="Times New Roman"/>
          <w:sz w:val="24"/>
          <w:szCs w:val="24"/>
        </w:rPr>
        <w:t>postfixString</w:t>
      </w:r>
      <w:proofErr w:type="spellEnd"/>
      <w:proofErr w:type="gramEnd"/>
    </w:p>
    <w:p w14:paraId="650FF7E7" w14:textId="3CE4A633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>End Function</w:t>
      </w:r>
    </w:p>
    <w:p w14:paraId="6458C96C" w14:textId="1442606E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>End Class</w:t>
      </w:r>
    </w:p>
    <w:p w14:paraId="541C1CEF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</w:p>
    <w:p w14:paraId="65CAD289" w14:textId="349E15D3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PostfixConverterTest</w:t>
      </w:r>
      <w:proofErr w:type="spellEnd"/>
    </w:p>
    <w:p w14:paraId="323BF897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Function </w:t>
      </w:r>
      <w:proofErr w:type="gramStart"/>
      <w:r w:rsidRPr="00485257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485257">
        <w:rPr>
          <w:rFonts w:ascii="Times New Roman" w:hAnsi="Times New Roman" w:cs="Times New Roman"/>
          <w:sz w:val="24"/>
          <w:szCs w:val="24"/>
        </w:rPr>
        <w:t>):</w:t>
      </w:r>
    </w:p>
    <w:p w14:paraId="41BC8CB3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// Test 1</w:t>
      </w:r>
    </w:p>
    <w:p w14:paraId="796E92AE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infixExpression1 &lt;- "a/b*(c+(d-e))"</w:t>
      </w:r>
    </w:p>
    <w:p w14:paraId="21FE0D61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Display "Infix Expression: " + infixExpression1</w:t>
      </w:r>
    </w:p>
    <w:p w14:paraId="2A5418EF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postfixResult1 &lt;- Call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convertToPostfix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(infixExpression1)</w:t>
      </w:r>
    </w:p>
    <w:p w14:paraId="774D425E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Display "Postfix Result: " + postfixResult1</w:t>
      </w:r>
    </w:p>
    <w:p w14:paraId="69F7FD2B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69B83F8C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// Test 2</w:t>
      </w:r>
    </w:p>
    <w:p w14:paraId="5C6AD166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infixExpression2 &lt;- "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f+g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*h-(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j^k-l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m+n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)"</w:t>
      </w:r>
    </w:p>
    <w:p w14:paraId="08F01358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lastRenderedPageBreak/>
        <w:t xml:space="preserve">        Display "Infix Expression 2: " + infixExpression2</w:t>
      </w:r>
    </w:p>
    <w:p w14:paraId="7D22CFE9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postfixResult2 &lt;- Call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convertToPostfix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(infixExpression2)</w:t>
      </w:r>
    </w:p>
    <w:p w14:paraId="3B8F1FA5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Display "Postfix Result 2: " + postfixResult2</w:t>
      </w:r>
    </w:p>
    <w:p w14:paraId="7CBDDC79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1ABFFE80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// Test 3</w:t>
      </w:r>
    </w:p>
    <w:p w14:paraId="529347BF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infixExpression3 &lt;- "p*(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q+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/s-(t*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u^v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w+x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-(y*</w:t>
      </w:r>
      <w:proofErr w:type="gramStart"/>
      <w:r w:rsidRPr="00485257">
        <w:rPr>
          <w:rFonts w:ascii="Times New Roman" w:hAnsi="Times New Roman" w:cs="Times New Roman"/>
          <w:sz w:val="24"/>
          <w:szCs w:val="24"/>
        </w:rPr>
        <w:t>z)^</w:t>
      </w:r>
      <w:proofErr w:type="gramEnd"/>
      <w:r w:rsidRPr="00485257">
        <w:rPr>
          <w:rFonts w:ascii="Times New Roman" w:hAnsi="Times New Roman" w:cs="Times New Roman"/>
          <w:sz w:val="24"/>
          <w:szCs w:val="24"/>
        </w:rPr>
        <w:t>a))"</w:t>
      </w:r>
    </w:p>
    <w:p w14:paraId="77343CA8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Display "Infix Expression 3: " + infixExpression3</w:t>
      </w:r>
    </w:p>
    <w:p w14:paraId="2A07E3CE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postfixResult3 &lt;- Call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convertToPostfix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(infixExpression3)</w:t>
      </w:r>
    </w:p>
    <w:p w14:paraId="0BBB2989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Display "Postfix Result 3: " + postfixResult3</w:t>
      </w:r>
    </w:p>
    <w:p w14:paraId="26351C20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5E84C9AC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// Test 4</w:t>
      </w:r>
    </w:p>
    <w:p w14:paraId="2739A15B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infixExpression4 &lt;- "a*(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b+c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*(d-e/f+(g-</w:t>
      </w:r>
      <w:proofErr w:type="gramStart"/>
      <w:r w:rsidRPr="00485257">
        <w:rPr>
          <w:rFonts w:ascii="Times New Roman" w:hAnsi="Times New Roman" w:cs="Times New Roman"/>
          <w:sz w:val="24"/>
          <w:szCs w:val="24"/>
        </w:rPr>
        <w:t>h)*</w:t>
      </w:r>
      <w:proofErr w:type="gramEnd"/>
      <w:r w:rsidRPr="004852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i^j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))-k)"</w:t>
      </w:r>
    </w:p>
    <w:p w14:paraId="68EFD9AD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Display "Infix Expression 4: " + infixExpression4</w:t>
      </w:r>
    </w:p>
    <w:p w14:paraId="547EB5D6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postfixResult4 &lt;- Call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convertToPostfix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(infixExpression4)</w:t>
      </w:r>
    </w:p>
    <w:p w14:paraId="1C12B37A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Display "Postfix Result 4: " + postfixResult4</w:t>
      </w:r>
    </w:p>
    <w:p w14:paraId="422D25AC" w14:textId="147C15E8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End Function</w:t>
      </w:r>
    </w:p>
    <w:p w14:paraId="639AD52A" w14:textId="23FB5EBE" w:rsidR="000B5BA8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>End Class</w:t>
      </w:r>
    </w:p>
    <w:p w14:paraId="7528AC52" w14:textId="1921EA6B" w:rsidR="00485257" w:rsidRDefault="00485257" w:rsidP="000B5BA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1.</w:t>
      </w:r>
    </w:p>
    <w:p w14:paraId="1716C881" w14:textId="5B5BA284" w:rsidR="00485257" w:rsidRDefault="00485257" w:rsidP="000B5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input infix and the output postfix</w:t>
      </w:r>
    </w:p>
    <w:p w14:paraId="11887D9B" w14:textId="244732A4" w:rsidR="00485257" w:rsidRPr="00485257" w:rsidRDefault="00485257" w:rsidP="000B5BA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A6E721A" wp14:editId="5A1C35F2">
            <wp:extent cx="5534025" cy="2152650"/>
            <wp:effectExtent l="0" t="0" r="9525" b="0"/>
            <wp:docPr id="1962581716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581716" name="Picture 1" descr="A screen shot of a computer scree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5257" w:rsidRPr="004852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MDA2MzU0NDAxNrRU0lEKTi0uzszPAykwqgUA50rzFywAAAA="/>
  </w:docVars>
  <w:rsids>
    <w:rsidRoot w:val="00F970B4"/>
    <w:rsid w:val="000B5BA8"/>
    <w:rsid w:val="00485257"/>
    <w:rsid w:val="004F6F88"/>
    <w:rsid w:val="00D271B8"/>
    <w:rsid w:val="00F97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EC291F"/>
  <w15:docId w15:val="{FEB6F2F2-0975-4144-AC92-455715D71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5B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5BA8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4852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525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3930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011664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6313322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2665574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1760600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257683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643989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18943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011545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780613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098673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8995525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65191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09</TotalTime>
  <Pages>4</Pages>
  <Words>403</Words>
  <Characters>2460</Characters>
  <Application>Microsoft Office Word</Application>
  <DocSecurity>0</DocSecurity>
  <Lines>5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2</cp:revision>
  <dcterms:created xsi:type="dcterms:W3CDTF">2023-10-04T08:06:00Z</dcterms:created>
  <dcterms:modified xsi:type="dcterms:W3CDTF">2023-10-08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1880cf-c963-4ed2-99b6-2c4548840510</vt:lpwstr>
  </property>
</Properties>
</file>